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CBC54E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47E2F" w:rsidRPr="00047E2F">
        <w:rPr>
          <w:b/>
          <w:i/>
          <w:noProof/>
          <w:sz w:val="28"/>
        </w:rPr>
        <w:t>S5-215315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8D8718E" w:rsidR="00BA2A2C" w:rsidRPr="00410371" w:rsidRDefault="00EF1E7A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C1AABC" w:rsidR="00BA2A2C" w:rsidRPr="00410371" w:rsidRDefault="00EF5247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DE8C8E" w:rsidR="00BA2A2C" w:rsidRDefault="0004777E" w:rsidP="00EF524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EF5247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EF5247">
              <w:rPr>
                <w:noProof/>
              </w:rPr>
              <w:t>18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 w:rsidR="00AD093C">
              <w:rPr>
                <w:noProof/>
                <w:lang w:eastAsia="zh-CN"/>
              </w:rPr>
              <w:t>is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0" w:name="_Toc20227303"/>
      <w:bookmarkStart w:id="1" w:name="_Toc27749535"/>
      <w:bookmarkStart w:id="2" w:name="_Toc28709462"/>
      <w:bookmarkStart w:id="3" w:name="_Toc44671081"/>
      <w:bookmarkStart w:id="4" w:name="_Toc51918989"/>
      <w:bookmarkStart w:id="5" w:name="_Toc75164366"/>
      <w:bookmarkStart w:id="6" w:name="_Toc20227432"/>
      <w:bookmarkStart w:id="7" w:name="_Toc27749677"/>
      <w:bookmarkStart w:id="8" w:name="_Toc28709604"/>
      <w:bookmarkStart w:id="9" w:name="_Toc44671224"/>
      <w:bookmarkStart w:id="10" w:name="_Toc51919147"/>
      <w:bookmarkStart w:id="11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r w:rsidRPr="00BD6F46">
        <w:rPr>
          <w:rFonts w:hint="eastAsia"/>
          <w:lang w:eastAsia="zh-CN"/>
        </w:rPr>
        <w:t>PDUSessionChargingInformation</w:t>
      </w:r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</w:rPr>
              <w:t>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>
              <w:t>C</w:t>
            </w:r>
            <w:r w:rsidRPr="00BD6F46">
              <w:rPr>
                <w:rFonts w:hint="eastAsia"/>
              </w:rPr>
              <w:t>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r w:rsidRPr="00BD6F46">
              <w:t>user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751091" w:rsidRPr="00BD6F46" w14:paraId="4DE0A214" w14:textId="77777777" w:rsidTr="00650980">
        <w:trPr>
          <w:jc w:val="center"/>
          <w:ins w:id="12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38EBAC5A" w:rsidR="00751091" w:rsidRPr="00C5750B" w:rsidRDefault="00751091" w:rsidP="00751091">
            <w:pPr>
              <w:pStyle w:val="TAL"/>
              <w:rPr>
                <w:ins w:id="13" w:author="Huawei" w:date="2021-09-28T14:31:00Z"/>
              </w:rPr>
            </w:pPr>
            <w:ins w:id="14" w:author="Huawei" w:date="2021-09-28T14:31:00Z">
              <w:r>
                <w:t>u</w:t>
              </w:r>
              <w:r w:rsidRPr="009D5C94">
                <w:t>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751091" w:rsidRPr="00BD6F46" w:rsidRDefault="00751091" w:rsidP="00751091">
            <w:pPr>
              <w:pStyle w:val="TAL"/>
              <w:rPr>
                <w:ins w:id="15" w:author="Huawei" w:date="2021-09-28T14:31:00Z"/>
              </w:rPr>
            </w:pPr>
            <w:ins w:id="16" w:author="Huawei" w:date="2021-09-28T14:31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751091" w:rsidRPr="00BD6F46" w:rsidRDefault="00751091" w:rsidP="00751091">
            <w:pPr>
              <w:pStyle w:val="TAC"/>
              <w:rPr>
                <w:ins w:id="17" w:author="Huawei" w:date="2021-09-28T14:31:00Z"/>
                <w:lang w:bidi="ar-IQ"/>
              </w:rPr>
            </w:pPr>
            <w:ins w:id="18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751091" w:rsidRPr="00BD6F46" w:rsidRDefault="00751091" w:rsidP="00751091">
            <w:pPr>
              <w:pStyle w:val="TAL"/>
              <w:rPr>
                <w:ins w:id="19" w:author="Huawei" w:date="2021-09-28T14:31:00Z"/>
                <w:lang w:eastAsia="zh-CN" w:bidi="ar-IQ"/>
              </w:rPr>
            </w:pPr>
            <w:ins w:id="20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429A0" w14:textId="009FD977" w:rsidR="00751091" w:rsidRPr="00BD6F46" w:rsidRDefault="00126552" w:rsidP="0028679C">
            <w:pPr>
              <w:pStyle w:val="TAL"/>
              <w:rPr>
                <w:ins w:id="21" w:author="Huawei" w:date="2021-09-28T14:31:00Z"/>
                <w:noProof/>
                <w:szCs w:val="18"/>
              </w:rPr>
            </w:pPr>
            <w:ins w:id="22" w:author="Huawei" w:date="2021-09-28T14:31:00Z">
              <w:r w:rsidRPr="00BD6F46">
                <w:rPr>
                  <w:noProof/>
                  <w:szCs w:val="18"/>
                </w:rPr>
                <w:t>P</w:t>
              </w:r>
              <w:r w:rsidR="00751091" w:rsidRPr="00BD6F46">
                <w:rPr>
                  <w:noProof/>
                  <w:szCs w:val="18"/>
                </w:rPr>
                <w:t>rovides</w:t>
              </w:r>
            </w:ins>
            <w:ins w:id="23" w:author="Huawei-1" w:date="2021-10-18T09:46:00Z">
              <w:r>
                <w:rPr>
                  <w:noProof/>
                  <w:szCs w:val="18"/>
                </w:rPr>
                <w:t xml:space="preserve"> </w:t>
              </w:r>
              <w:r>
                <w:t>t</w:t>
              </w:r>
              <w:r>
                <w:t>imestamp</w:t>
              </w:r>
            </w:ins>
            <w:ins w:id="24" w:author="Huawei" w:date="2021-09-28T14:31:00Z">
              <w:r w:rsidR="00751091" w:rsidRPr="00BD6F46">
                <w:rPr>
                  <w:noProof/>
                  <w:szCs w:val="18"/>
                </w:rPr>
                <w:t xml:space="preserve"> information on the </w:t>
              </w:r>
              <w:r w:rsidR="00751091" w:rsidRPr="00BD6F46">
                <w:rPr>
                  <w:lang w:eastAsia="zh-CN" w:bidi="ar-IQ"/>
                </w:rPr>
                <w:t>location</w:t>
              </w:r>
            </w:ins>
            <w:ins w:id="25" w:author="Huawei-1" w:date="2021-10-18T09:44:00Z">
              <w:r w:rsidR="00CC0367">
                <w:rPr>
                  <w:lang w:eastAsia="zh-CN" w:bidi="ar-IQ"/>
                </w:rPr>
                <w:t xml:space="preserve"> </w:t>
              </w:r>
            </w:ins>
            <w:ins w:id="26" w:author="Huawei-1" w:date="2021-10-18T09:46:00Z">
              <w:r>
                <w:rPr>
                  <w:lang w:eastAsia="zh-CN" w:bidi="ar-IQ"/>
                </w:rPr>
                <w:t xml:space="preserve">of the </w:t>
              </w:r>
            </w:ins>
            <w:ins w:id="27" w:author="Huawei-1" w:date="2021-10-18T09:44:00Z">
              <w:r w:rsidR="00CC0367" w:rsidRPr="00BD6F46">
                <w:t>userLocation</w:t>
              </w:r>
              <w:r w:rsidR="00CC0367" w:rsidRPr="00BD6F46">
                <w:rPr>
                  <w:rFonts w:hint="eastAsia"/>
                  <w:lang w:eastAsia="zh-CN"/>
                </w:rPr>
                <w:t>info</w:t>
              </w:r>
            </w:ins>
            <w:ins w:id="28" w:author="Huawei-1" w:date="2021-10-18T09:47:00Z">
              <w:r w:rsidR="0028679C">
                <w:rPr>
                  <w:lang w:eastAsia="zh-CN"/>
                </w:rPr>
                <w:t xml:space="preserve"> </w:t>
              </w:r>
              <w:r w:rsidR="0028679C">
                <w:t>a</w:t>
              </w:r>
              <w:r w:rsidR="0028679C" w:rsidRPr="00BD6F46">
                <w:t>ttribute</w:t>
              </w:r>
              <w:r w:rsidR="0028679C">
                <w:t>.</w:t>
              </w:r>
            </w:ins>
            <w:bookmarkStart w:id="29" w:name="_GoBack"/>
            <w:bookmarkEnd w:id="29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751091" w:rsidRDefault="00751091" w:rsidP="00751091">
            <w:pPr>
              <w:pStyle w:val="TAL"/>
              <w:rPr>
                <w:ins w:id="30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751091" w:rsidRPr="00BD6F46" w14:paraId="63E3F38A" w14:textId="77777777" w:rsidTr="00650980">
        <w:trPr>
          <w:jc w:val="center"/>
          <w:ins w:id="31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751091" w:rsidRPr="00C5750B" w:rsidRDefault="00751091" w:rsidP="00751091">
            <w:pPr>
              <w:pStyle w:val="TAL"/>
              <w:rPr>
                <w:ins w:id="32" w:author="Huawei" w:date="2021-09-28T14:31:00Z"/>
              </w:rPr>
            </w:pPr>
            <w:ins w:id="33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751091" w:rsidRPr="00BD6F46" w:rsidRDefault="00751091" w:rsidP="00751091">
            <w:pPr>
              <w:pStyle w:val="TAL"/>
              <w:rPr>
                <w:ins w:id="34" w:author="Huawei" w:date="2021-09-28T14:31:00Z"/>
              </w:rPr>
            </w:pPr>
            <w:ins w:id="35" w:author="Huawei" w:date="2021-09-28T14:31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751091" w:rsidRPr="00BD6F46" w:rsidRDefault="00751091" w:rsidP="00751091">
            <w:pPr>
              <w:pStyle w:val="TAC"/>
              <w:rPr>
                <w:ins w:id="36" w:author="Huawei" w:date="2021-09-28T14:31:00Z"/>
                <w:lang w:bidi="ar-IQ"/>
              </w:rPr>
            </w:pPr>
            <w:ins w:id="37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751091" w:rsidRPr="00BD6F46" w:rsidRDefault="00751091" w:rsidP="00751091">
            <w:pPr>
              <w:pStyle w:val="TAL"/>
              <w:rPr>
                <w:ins w:id="38" w:author="Huawei" w:date="2021-09-28T14:31:00Z"/>
                <w:lang w:eastAsia="zh-CN" w:bidi="ar-IQ"/>
              </w:rPr>
            </w:pPr>
            <w:ins w:id="39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1A57" w14:textId="5817FF02" w:rsidR="00751091" w:rsidRPr="00BD6F46" w:rsidRDefault="00751091" w:rsidP="00751091">
            <w:pPr>
              <w:pStyle w:val="TAL"/>
              <w:rPr>
                <w:ins w:id="40" w:author="Huawei" w:date="2021-09-28T14:31:00Z"/>
                <w:noProof/>
                <w:szCs w:val="18"/>
              </w:rPr>
            </w:pPr>
            <w:ins w:id="41" w:author="Huawei" w:date="2021-09-28T14:31:00Z">
              <w:r w:rsidRPr="00BD6F46">
                <w:rPr>
                  <w:noProof/>
                  <w:szCs w:val="18"/>
                </w:rPr>
                <w:t xml:space="preserve">provides information on the </w:t>
              </w:r>
              <w:r w:rsidRPr="00BD6F46">
                <w:rPr>
                  <w:lang w:eastAsia="zh-CN" w:bidi="ar-IQ"/>
                </w:rPr>
                <w:t>location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>under the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 xml:space="preserve">non-3GPP access for </w:t>
              </w:r>
              <w:r w:rsidRPr="00BD6F46">
                <w:rPr>
                  <w:noProof/>
                  <w:lang w:eastAsia="zh-CN"/>
                </w:rPr>
                <w:t xml:space="preserve">the </w:t>
              </w:r>
              <w:r>
                <w:rPr>
                  <w:noProof/>
                  <w:lang w:eastAsia="zh-CN"/>
                </w:rPr>
                <w:t>MA PDU sess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751091" w:rsidRDefault="00751091" w:rsidP="00751091">
            <w:pPr>
              <w:pStyle w:val="TAL"/>
              <w:rPr>
                <w:ins w:id="42" w:author="Huawei" w:date="2021-09-28T14:31:00Z"/>
                <w:rFonts w:cs="Arial"/>
                <w:szCs w:val="18"/>
                <w:lang w:eastAsia="zh-CN"/>
              </w:rPr>
            </w:pPr>
            <w:ins w:id="43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r w:rsidRPr="00C00A8B">
              <w:rPr>
                <w:lang w:val="en-US" w:eastAsia="zh-CN"/>
              </w:rPr>
              <w:t>presenceState</w:t>
            </w:r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r w:rsidRPr="00BD6F46">
              <w:rPr>
                <w:rFonts w:hint="eastAsia"/>
                <w:lang w:eastAsia="zh-CN"/>
              </w:rPr>
              <w:t>eport</w:t>
            </w:r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r w:rsidRPr="00BD6F46">
              <w:rPr>
                <w:lang w:eastAsia="zh-CN"/>
              </w:rPr>
              <w:t>praId</w:t>
            </w:r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r>
              <w:rPr>
                <w:lang w:eastAsia="zh-CN"/>
              </w:rPr>
              <w:t>trackingAreaList</w:t>
            </w:r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ecgiList</w:t>
            </w:r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ncgiList</w:t>
            </w:r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r>
              <w:rPr>
                <w:lang w:val="en-US" w:eastAsia="zh-CN"/>
              </w:rPr>
              <w:t>PresenceInfo</w:t>
            </w:r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TimeZon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>the UE 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r w:rsidRPr="00BD6F46">
              <w:t>pduSession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szCs w:val="18"/>
              </w:rPr>
              <w:t>DurationSec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5A6A9CA" w14:textId="77777777" w:rsidR="00EB7BC8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 w:rsidRPr="00BD6F46">
              <w:rPr>
                <w:rFonts w:hint="eastAsia"/>
                <w:lang w:eastAsia="zh-CN"/>
              </w:rPr>
              <w:t>uPFID</w:t>
            </w:r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</w:t>
            </w:r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 xml:space="preserve"> presenceReportingAreaInformation</w:t>
            </w:r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userInformation</w:t>
            </w:r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ervedGPSI</w:t>
            </w:r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servedPEI</w:t>
            </w:r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unauthenticatedFlag</w:t>
            </w:r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roamerInOut</w:t>
            </w:r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44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6AAF7138" w:rsidR="00C6305C" w:rsidRPr="001A7DE2" w:rsidRDefault="00C6305C" w:rsidP="00C6305C">
            <w:pPr>
              <w:pStyle w:val="TAL"/>
              <w:ind w:leftChars="100" w:left="200"/>
              <w:rPr>
                <w:ins w:id="45" w:author="Huawei" w:date="2021-09-28T14:33:00Z"/>
                <w:rFonts w:cs="Arial"/>
                <w:szCs w:val="18"/>
                <w:lang w:val="fr-FR"/>
              </w:rPr>
            </w:pPr>
            <w:ins w:id="46" w:author="Huawei" w:date="2021-09-28T14:34:00Z">
              <w:r>
                <w:t>U</w:t>
              </w:r>
            </w:ins>
            <w:ins w:id="47" w:author="Huawei" w:date="2021-09-28T14:33:00Z">
              <w:r w:rsidRPr="009D5C94">
                <w:t>ser</w:t>
              </w:r>
            </w:ins>
            <w:ins w:id="48" w:author="Huawei" w:date="2021-09-28T14:34:00Z">
              <w:r>
                <w:t xml:space="preserve"> </w:t>
              </w:r>
            </w:ins>
            <w:ins w:id="49" w:author="Huawei" w:date="2021-09-28T14:33:00Z">
              <w:r w:rsidRPr="009D5C94">
                <w:t>Location</w:t>
              </w:r>
            </w:ins>
            <w:ins w:id="50" w:author="Huawei" w:date="2021-09-28T14:34:00Z">
              <w:r>
                <w:t xml:space="preserve"> </w:t>
              </w:r>
            </w:ins>
            <w:ins w:id="51" w:author="Huawei" w:date="2021-09-28T14:33:00Z"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38C911A3" w:rsidR="00C6305C" w:rsidRPr="00752CB5" w:rsidRDefault="00C6305C" w:rsidP="00C6305C">
            <w:pPr>
              <w:pStyle w:val="TAL"/>
              <w:ind w:leftChars="100" w:left="200"/>
              <w:rPr>
                <w:ins w:id="52" w:author="Huawei" w:date="2021-09-28T14:33:00Z"/>
                <w:rFonts w:cs="Arial"/>
                <w:szCs w:val="18"/>
                <w:lang w:val="fr-FR"/>
              </w:rPr>
            </w:pPr>
            <w:ins w:id="53" w:author="Huawei" w:date="2021-09-28T14:33:00Z">
              <w:r>
                <w:t>U</w:t>
              </w:r>
              <w:r w:rsidRPr="009D5C94">
                <w:t>ser</w:t>
              </w:r>
            </w:ins>
            <w:ins w:id="54" w:author="Huawei" w:date="2021-09-28T14:34:00Z">
              <w:r>
                <w:t xml:space="preserve"> </w:t>
              </w:r>
            </w:ins>
            <w:ins w:id="55" w:author="Huawei" w:date="2021-09-28T14:33:00Z">
              <w:r w:rsidRPr="009D5C94">
                <w:t>Location</w:t>
              </w:r>
            </w:ins>
            <w:ins w:id="56" w:author="Huawei" w:date="2021-09-28T14:34:00Z">
              <w:r>
                <w:t xml:space="preserve"> </w:t>
              </w:r>
            </w:ins>
            <w:ins w:id="57" w:author="Huawei" w:date="2021-09-28T14:33:00Z"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017B63AC" w:rsidR="00C6305C" w:rsidRPr="00BD6F46" w:rsidRDefault="000342FB" w:rsidP="00C6305C">
            <w:pPr>
              <w:pStyle w:val="TAC"/>
              <w:jc w:val="left"/>
              <w:rPr>
                <w:ins w:id="58" w:author="Huawei" w:date="2021-09-28T14:33:00Z"/>
                <w:rFonts w:eastAsia="等线"/>
              </w:rPr>
            </w:pPr>
            <w:ins w:id="59" w:author="Huawei" w:date="2021-09-28T14:34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</w:ins>
            <w:ins w:id="60" w:author="Huawei" w:date="2021-09-28T14:33:00Z">
              <w:r w:rsidR="00C6305C">
                <w:t>u</w:t>
              </w:r>
              <w:r w:rsidR="00C6305C" w:rsidRPr="009D5C94">
                <w:t>serLocationTime</w:t>
              </w:r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61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62" w:author="Huawei" w:date="2021-09-28T14:33:00Z"/>
                <w:rFonts w:cs="Arial"/>
                <w:szCs w:val="18"/>
                <w:lang w:val="fr-FR"/>
              </w:rPr>
            </w:pPr>
            <w:ins w:id="63" w:author="Huawei" w:date="2021-09-28T14:34:00Z">
              <w:r>
                <w:lastRenderedPageBreak/>
                <w:t>M</w:t>
              </w:r>
            </w:ins>
            <w:ins w:id="64" w:author="Huawei" w:date="2021-09-28T14:33:00Z">
              <w:r w:rsidRPr="008A1ABB">
                <w:t>A</w:t>
              </w:r>
            </w:ins>
            <w:ins w:id="65" w:author="Huawei" w:date="2021-09-28T14:34:00Z">
              <w:r>
                <w:t xml:space="preserve"> </w:t>
              </w:r>
            </w:ins>
            <w:ins w:id="66" w:author="Huawei" w:date="2021-09-28T14:33:00Z">
              <w:r w:rsidRPr="008A1ABB">
                <w:t>PDU</w:t>
              </w:r>
            </w:ins>
            <w:ins w:id="67" w:author="Huawei" w:date="2021-09-28T14:34:00Z">
              <w:r>
                <w:t xml:space="preserve"> </w:t>
              </w:r>
            </w:ins>
            <w:ins w:id="68" w:author="Huawei" w:date="2021-09-28T14:33:00Z">
              <w:r w:rsidRPr="008A1ABB">
                <w:t>Non</w:t>
              </w:r>
            </w:ins>
            <w:ins w:id="69" w:author="Huawei" w:date="2021-09-28T14:34:00Z">
              <w:r>
                <w:t xml:space="preserve"> </w:t>
              </w:r>
            </w:ins>
            <w:ins w:id="70" w:author="Huawei" w:date="2021-09-28T14:33:00Z">
              <w:r w:rsidRPr="008A1ABB">
                <w:t>3GPP</w:t>
              </w:r>
            </w:ins>
            <w:ins w:id="71" w:author="Huawei" w:date="2021-09-28T14:34:00Z">
              <w:r>
                <w:t xml:space="preserve"> </w:t>
              </w:r>
            </w:ins>
            <w:ins w:id="72" w:author="Huawei" w:date="2021-09-28T14:33:00Z">
              <w:r w:rsidRPr="008A1ABB">
                <w:t>User</w:t>
              </w:r>
            </w:ins>
            <w:ins w:id="73" w:author="Huawei" w:date="2021-09-28T14:34:00Z">
              <w:r>
                <w:t xml:space="preserve"> </w:t>
              </w:r>
            </w:ins>
            <w:ins w:id="74" w:author="Huawei" w:date="2021-09-28T14:33:00Z">
              <w:r w:rsidRPr="008A1ABB">
                <w:t>Location</w:t>
              </w:r>
            </w:ins>
            <w:ins w:id="75" w:author="Huawei" w:date="2021-09-28T14:34:00Z">
              <w:r>
                <w:t xml:space="preserve"> </w:t>
              </w:r>
            </w:ins>
            <w:ins w:id="76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77" w:author="Huawei" w:date="2021-09-28T14:33:00Z"/>
                <w:rFonts w:cs="Arial"/>
                <w:szCs w:val="18"/>
                <w:lang w:val="fr-FR"/>
              </w:rPr>
            </w:pPr>
            <w:ins w:id="78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79" w:author="Huawei" w:date="2021-09-28T14:33:00Z"/>
                <w:rFonts w:eastAsia="等线"/>
              </w:rPr>
            </w:pPr>
            <w:ins w:id="80" w:author="Huawei" w:date="2021-09-28T14:34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</w:ins>
            <w:ins w:id="81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presenceReportingAreaInformation</w:t>
            </w:r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>pduSessionInformation</w:t>
            </w:r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</w:t>
            </w:r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 w:rsidRPr="00BD6F46">
              <w:rPr>
                <w:lang w:bidi="ar-IQ"/>
              </w:rPr>
              <w:t>pduAddressprefixlength</w:t>
            </w:r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scMode</w:t>
            </w:r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EC2C7D">
              <w:rPr>
                <w:rFonts w:eastAsia="等线"/>
              </w:rPr>
              <w:t>mAPDUSessionInformation</w:t>
            </w:r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EC2C7D">
              <w:rPr>
                <w:rFonts w:eastAsia="等线"/>
              </w:rPr>
              <w:t>aTSSSCapability</w:t>
            </w:r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hPlmnId</w:t>
            </w:r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 xml:space="preserve"> </w:t>
            </w:r>
            <w:r w:rsidRPr="00BD6F46">
              <w:rPr>
                <w:lang w:bidi="ar-IQ"/>
              </w:rPr>
              <w:t>servingNetworkFunctionID</w:t>
            </w:r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ratType</w:t>
            </w:r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nnid</w:t>
            </w:r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dNNselectionMode</w:t>
            </w:r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</w:t>
            </w:r>
            <w:r w:rsidRPr="00B0590C">
              <w:t>QoSInformation</w:t>
            </w:r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authorizedSession</w:t>
            </w:r>
            <w:r w:rsidRPr="00B0590C">
              <w:t>AMBR</w:t>
            </w:r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Session</w:t>
            </w:r>
            <w:r w:rsidRPr="00B0590C">
              <w:t>AMBR</w:t>
            </w:r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c</w:t>
            </w:r>
            <w:r w:rsidRPr="00BD6F46">
              <w:rPr>
                <w:rFonts w:eastAsia="等线"/>
              </w:rPr>
              <w:t>hargingCharacteristicsSelectionMode</w:t>
            </w:r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artTime</w:t>
            </w:r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opTime</w:t>
            </w:r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enhanced</w:t>
            </w:r>
            <w:r>
              <w:rPr>
                <w:rFonts w:eastAsia="等线"/>
              </w:rPr>
              <w:t>Diagnostics</w:t>
            </w:r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bidi="ar-IQ"/>
              </w:rPr>
              <w:t>sessionStopIndicator</w:t>
            </w:r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>Qos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r w:rsidRPr="00F47953">
              <w:rPr>
                <w:lang w:eastAsia="zh-CN"/>
              </w:rPr>
              <w:t>Qos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/>
                <w:szCs w:val="18"/>
              </w:rPr>
              <w:t>triggerTimestamp</w:t>
            </w:r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totalVolume</w:t>
            </w:r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uplinkVolume</w:t>
            </w:r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downlinkVolume</w:t>
            </w:r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qFI</w:t>
            </w:r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lang w:eastAsia="zh-CN"/>
              </w:rPr>
              <w:t>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reportTime</w:t>
            </w:r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uPFID</w:t>
            </w:r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roamingChargingProfile</w:t>
            </w:r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roamingChargingProfile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r w:rsidRPr="00BD6F46">
              <w:rPr>
                <w:rFonts w:hint="eastAsia"/>
                <w:lang w:eastAsia="zh-CN"/>
              </w:rPr>
              <w:t>/uPFID</w:t>
            </w:r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/ presenceReportingAreaInformation</w:t>
            </w:r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unitCountInactivity</w:t>
            </w:r>
            <w:r>
              <w:rPr>
                <w:lang w:eastAsia="zh-CN"/>
              </w:rPr>
              <w:t>Timer</w:t>
            </w:r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roamingQBCInformation/roamingChargingProfile</w:t>
            </w:r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82" w:name="_Toc20227437"/>
      <w:bookmarkStart w:id="83" w:name="_Toc27749684"/>
      <w:bookmarkStart w:id="84" w:name="_Toc28709611"/>
      <w:bookmarkStart w:id="85" w:name="_Toc44671231"/>
      <w:bookmarkStart w:id="86" w:name="_Toc51919155"/>
      <w:bookmarkStart w:id="87" w:name="_Toc75164536"/>
      <w:r w:rsidRPr="00BD6F46">
        <w:t>A.2</w:t>
      </w:r>
      <w:r w:rsidRPr="00BD6F46">
        <w:tab/>
        <w:t>Nchf_ConvergedCharging</w:t>
      </w:r>
      <w:r w:rsidRPr="00BD6F46">
        <w:rPr>
          <w:noProof/>
        </w:rPr>
        <w:t xml:space="preserve"> API</w:t>
      </w:r>
      <w:bookmarkEnd w:id="82"/>
      <w:bookmarkEnd w:id="83"/>
      <w:bookmarkEnd w:id="84"/>
      <w:bookmarkEnd w:id="85"/>
      <w:bookmarkEnd w:id="86"/>
      <w:bookmarkEnd w:id="87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88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88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securitySchemes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clientCredentials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tokenUrl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89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736070CE" w:rsidR="00847DEB" w:rsidRDefault="00847DEB" w:rsidP="00847DEB">
      <w:pPr>
        <w:pStyle w:val="PL"/>
        <w:rPr>
          <w:ins w:id="90" w:author="Huawei" w:date="2021-09-28T14:36:00Z"/>
          <w:rFonts w:eastAsia="等线"/>
        </w:rPr>
      </w:pPr>
      <w:ins w:id="91" w:author="Huawei" w:date="2021-09-28T14:35:00Z">
        <w:r w:rsidRPr="00BD6F46">
          <w:t xml:space="preserve">        </w:t>
        </w:r>
      </w:ins>
      <w:ins w:id="92" w:author="Huawei" w:date="2021-09-28T14:36:00Z">
        <w:r w:rsidR="005B3199">
          <w:rPr>
            <w:rFonts w:eastAsia="等线"/>
          </w:rPr>
          <w:t>u</w:t>
        </w:r>
      </w:ins>
      <w:ins w:id="93" w:author="Huawei" w:date="2021-09-28T14:35:00Z">
        <w:r w:rsidRPr="00847DEB">
          <w:rPr>
            <w:rFonts w:eastAsia="等线"/>
          </w:rPr>
          <w:t>serLocationTime</w:t>
        </w:r>
      </w:ins>
      <w:ins w:id="94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95" w:author="Huawei" w:date="2021-09-28T14:36:00Z"/>
        </w:rPr>
      </w:pPr>
      <w:ins w:id="96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97" w:author="Huawei" w:date="2021-09-28T14:36:00Z"/>
          <w:rFonts w:eastAsia="等线"/>
        </w:rPr>
      </w:pPr>
      <w:ins w:id="98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99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00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afChargingIdentifier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ChargingId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reportTime</w:t>
      </w:r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01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02" w:name="_Hlk68183587"/>
      <w:bookmarkEnd w:id="101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02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03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03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F59E6B" w14:textId="77777777" w:rsidR="00F03E7B" w:rsidRDefault="00F03E7B">
      <w:r>
        <w:separator/>
      </w:r>
    </w:p>
  </w:endnote>
  <w:endnote w:type="continuationSeparator" w:id="0">
    <w:p w14:paraId="42647CD5" w14:textId="77777777" w:rsidR="00F03E7B" w:rsidRDefault="00F03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14A106" w14:textId="77777777" w:rsidR="00F03E7B" w:rsidRDefault="00F03E7B">
      <w:r>
        <w:separator/>
      </w:r>
    </w:p>
  </w:footnote>
  <w:footnote w:type="continuationSeparator" w:id="0">
    <w:p w14:paraId="02429E80" w14:textId="77777777" w:rsidR="00F03E7B" w:rsidRDefault="00F03E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80844"/>
    <w:rsid w:val="0008259A"/>
    <w:rsid w:val="000877C7"/>
    <w:rsid w:val="00087B3E"/>
    <w:rsid w:val="00087BC9"/>
    <w:rsid w:val="000A05B1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1AD7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09E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392EC-9B21-40D4-8E95-CAE07791F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30</Pages>
  <Words>10105</Words>
  <Characters>57603</Characters>
  <Application>Microsoft Office Word</Application>
  <DocSecurity>0</DocSecurity>
  <Lines>480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5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8</cp:revision>
  <cp:lastPrinted>1899-12-31T23:00:00Z</cp:lastPrinted>
  <dcterms:created xsi:type="dcterms:W3CDTF">2021-10-18T01:04:00Z</dcterms:created>
  <dcterms:modified xsi:type="dcterms:W3CDTF">2021-10-18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+2SwolVnsUkc08VGR09juxSJd8CUfbcp9wbcvTbEzMbzcwYgA4HKbOFHKxuROnYCpWfbpl2
VmzslV6nMAoOMfRKPz1huzTXHlZw8fNrlpX7VtvVrnDu77aWCgQOjZuiBYkctX+0Ko4ointl
8gIPMfutRMCTaONx++PSd2FP0mihm0d65MyrooPxe0iBiWfZDso5yPnA4eXgTzJZugmqxhPL
5lfh1JBDHMrj3FxK2w</vt:lpwstr>
  </property>
  <property fmtid="{D5CDD505-2E9C-101B-9397-08002B2CF9AE}" pid="22" name="_2015_ms_pID_7253431">
    <vt:lpwstr>T2dbWmx7W4+rB1gaS6d0LhtzkFP8Sj+3D6SEHhd+RkWDHtSbkA+owD
K6LBMXA1zz9XlEo8ZYVCqqfrTQIMqivoRn2YqaECgd2LHfKYrh2N6lwxdQK0yz5kn+O8U9gS
rI+EPRYvRu9k3cI6UQ3/t5VrugEGeWJBr3AWry6pxEvys4+kec11HBDND/T2qvc37QonY55a
y/Q/dGbqdFEbJppnwOfacDEEhpGeggfbYXHV</vt:lpwstr>
  </property>
  <property fmtid="{D5CDD505-2E9C-101B-9397-08002B2CF9AE}" pid="23" name="_2015_ms_pID_7253432">
    <vt:lpwstr>1SwCtLfVPr94bzq2pdmNuu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